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9-27T09:36:17Z</dcterms:created>
  <dcterms:modified xsi:type="dcterms:W3CDTF">2021-09-27T09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>word_document</vt:lpwstr>
  </property>
</Properties>
</file>